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Eswatini</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Eswatini received a score of 61.2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Eswatini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Eswatini received a score of</w:t>
      </w:r>
      <w:r>
        <w:t xml:space="preserve"> </w:t>
      </w:r>
      <w:r>
        <w:rPr>
          <w:b/>
          <w:bCs/>
        </w:rPr>
        <w:t xml:space="preserve">55.7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Eswatini received a score of 77.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Eswatini received a score of 32.6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Eswatini received a score of 6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Eswatini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Eswatini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Eswatini received a score of 0.2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Eswatini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Eswatini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Eswatini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Eswatini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Eswatini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Eswatini received a score of 0.6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Eswatini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Eswatini received a score of 0.1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Eswatini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atini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2007,2017</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2013</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94, 1995, 2000, 2009, 2016</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 2021,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0, 2003, 2006, 2010, 2012, 2014</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atini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D034842-BCA7-4D06-BE45-9FDA1A76AB15}"/>
</file>

<file path=customXml/itemProps2.xml><?xml version="1.0" encoding="utf-8"?>
<ds:datastoreItem xmlns:ds="http://schemas.openxmlformats.org/officeDocument/2006/customXml" ds:itemID="{7AE8E9B2-80B0-4125-9059-D68BC5B2C60D}"/>
</file>

<file path=customXml/itemProps3.xml><?xml version="1.0" encoding="utf-8"?>
<ds:datastoreItem xmlns:ds="http://schemas.openxmlformats.org/officeDocument/2006/customXml" ds:itemID="{18CA8781-F06E-4CD0-9251-1FC3180589CD}"/>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2:36:12Z</dcterms:created>
  <dcterms:modified xsi:type="dcterms:W3CDTF">2024-11-01T12:3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Eswatini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